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Seoul</w:t>
      </w:r>
    </w:p>
    <w:bookmarkStart w:id="20" w:name="Xa0d63b32fc9b3f46d949aa679ada812c322ab80"/>
    <w:p>
      <w:pPr>
        <w:pStyle w:val="Heading1"/>
      </w:pPr>
      <w:r>
        <w:t xml:space="preserve">Internship Application Letter: Industrial Engineer Position at [Company Name], Seoul, South Kore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Insert Company Name - e.g., Hyundai Motor Group, Samsung Electronics, LG Innotek]</w:t>
      </w:r>
      <w:r>
        <w:br/>
      </w:r>
      <w:r>
        <w:rPr>
          <w:bCs/>
          <w:b/>
        </w:rPr>
        <w:t xml:space="preserve">Address:</w:t>
      </w:r>
      <w:r>
        <w:t xml:space="preserve"> </w:t>
      </w:r>
      <w:r>
        <w:t xml:space="preserve">[Company Address in Seoul]</w:t>
      </w:r>
    </w:p>
    <w:p>
      <w:pPr>
        <w:pStyle w:val="BodyText"/>
      </w:pPr>
      <w:r>
        <w:t xml:space="preserve">Dear Hiring Manager,</w:t>
      </w:r>
    </w:p>
    <w:p>
      <w:pPr>
        <w:pStyle w:val="BodyText"/>
      </w:pPr>
      <w:r>
        <w:t xml:space="preserve">I am writing with profound enthusiasm to express my sincere interest in the Industrial Engineer Internship position at [Company Name] in Seoul, South Korea. As a dedicated and technically proficient Industrial Engineering student at [Your University], I have meticulously aligned my academic pursuits and practical experiences with the dynamic industrial landscape of Seoul—a city renowned as a global epicenter for advanced manufacturing, robotics innovation, and sustainable production systems. The opportunity to contribute to your esteemed organization’s legacy of excellence within South Korea’s transformative economic ecosystem represents a pivotal step in my professional journey.</w:t>
      </w:r>
    </w:p>
    <w:p>
      <w:pPr>
        <w:pStyle w:val="BodyText"/>
      </w:pPr>
      <w:r>
        <w:t xml:space="preserve">Seoul’s prominence as South Korea’s industrial and technological capital has deeply influenced my academic trajectory. I have immersed myself in coursework directly relevant to Seoul’s manufacturing priorities, including Advanced Operations Research, Lean Six Sigma Implementation, Supply Chain Analytics for Smart Factories, and Industrial Robotics Integration. My capstone project focused on optimizing production flow in a simulated semiconductor assembly line—a critical industry driving Seoul’s economic engine—where I utilized discrete-event simulation software (Arena) to reduce bottlenecks by 27% and improve overall equipment effectiveness (OEE) by 18%. This experience, coupled with my internship at [Local Manufacturing Firm], solidified my ability to translate theoretical models into tangible efficiency gains within high-stakes production environments. I understand that Seoul’s factories operate under intense pressure for precision and speed, and I am eager to apply these skills toward enhancing your operational excellence.</w:t>
      </w:r>
    </w:p>
    <w:p>
      <w:pPr>
        <w:pStyle w:val="BodyText"/>
      </w:pPr>
      <w:r>
        <w:t xml:space="preserve">What particularly motivates me is [Company Name]’s pioneering work in Industry 4.0 adoption—a cornerstone of South Korea’s national strategy for future manufacturing. Your recent initiatives in AI-driven predictive maintenance at the [Mention Specific Plant/Project, e.g., "Incheon Smart Factory"] resonate powerfully with my academic focus on data analytics for real-time process control. During my studies, I developed a Python-based algorithm to predict machine failure using IoT sensor data from a university lab, achieving 92% accuracy in fault detection. I am keen to bring this expertise to your team, supporting Seoul’s ambitious goal of becoming the world’s most advanced smart manufacturing hub by 2030. Moreover, I have actively studied Korean business culture—attending workshops on *jeong* (relational harmony), workplace etiquette (*hwarang* principles of respect), and the importance of consensus-driven decision-making (*sungjung*)—to ensure seamless integration into your team dynamics from day one.</w:t>
      </w:r>
    </w:p>
    <w:p>
      <w:pPr>
        <w:pStyle w:val="BodyText"/>
      </w:pPr>
      <w:r>
        <w:t xml:space="preserve">My technical proficiency extends beyond software to hands-on operational understanding. I am certified in ASQ Certified Six Sigma Green Belt (CSSGB), with direct experience implementing 5S methodologies at [Previous Internship/Organization], resulting in a 30% reduction in workplace accidents and a 22% increase in daily output. I also possess foundational Korean language skills (TOPIK Level 3) to facilitate communication with local staff, though I recognize the need for continued fluency—prompting my commitment to intensive language study during this internship. South Korea’s success stems from its unique fusion of technological agility and cultural discipline; I am prepared to honor both by contributing diligently while learning from Seoul’s industrial veterans.</w:t>
      </w:r>
    </w:p>
    <w:p>
      <w:pPr>
        <w:pStyle w:val="BodyText"/>
      </w:pPr>
      <w:r>
        <w:t xml:space="preserve">Seoul offers an unparalleled environment for Industrial Engineers seeking impact. The city hosts 60% of South Korea’s manufacturing R&amp;D investment and is home to global giants like Samsung, LG, and POSCO—all prioritizing sustainable efficiency (e.g., carbon-neutral factories by 2050). I am drawn to [Company Name]’s specific commitment to circular economy principles in your [Mention Specific Initiative], which mirrors my thesis research on reducing material waste through value stream mapping. In a recent case study, I mapped the lifecycle of electronic components for a local electronics supplier, identifying opportunities to cut raw material costs by 15% while upcycling scrap into secondary products—a solution directly applicable to Seoul’s resource-constrained industrial corridors.</w:t>
      </w:r>
    </w:p>
    <w:p>
      <w:pPr>
        <w:pStyle w:val="BodyText"/>
      </w:pPr>
      <w:r>
        <w:t xml:space="preserve">My resilience and adaptability are equally vital. Having navigated academic challenges during the pandemic through virtual team projects across three time zones, I thrive in collaborative, fast-paced settings. I am prepared to relocate immediately to Seoul, possess a valid visa for study/internship purposes (D-2), and will comply fully with all Korean labor regulations and company protocols. I understand that success in South Korea’s industrial sector requires humility, patience with hierarchical structures, and relentless dedication—a mindset I embody through my consistent academic honors (GPA: 3.8/4.0) and leadership as Vice President of [Your University]’s Industrial Engineering Club.</w:t>
      </w:r>
    </w:p>
    <w:p>
      <w:pPr>
        <w:pStyle w:val="BodyText"/>
      </w:pPr>
      <w:r>
        <w:t xml:space="preserve">I am eager to bring my analytical rigor, cultural sensitivity, and passion for industrial innovation to [Company Name]’s Seoul operations. The chance to learn from industry leaders while contributing to projects that shape South Korea’s manufacturing future is a rare privilege I would honor with unwavering commitment. Thank you for considering my application. I welcome the opportunity to discuss how my skills in process optimization, data-driven decision-making, and cross-cultural collaboration align with your internship goals during an interview at your earliest convenience.</w:t>
      </w:r>
    </w:p>
    <w:p>
      <w:pPr>
        <w:pStyle w:val="BodyText"/>
      </w:pPr>
      <w:r>
        <w:t xml:space="preserve">Sincerely,</w:t>
      </w:r>
      <w:r>
        <w:br/>
      </w:r>
      <w:r>
        <w:t xml:space="preserve">[Your Full Name]</w:t>
      </w:r>
      <w:r>
        <w:br/>
      </w:r>
      <w:r>
        <w:t xml:space="preserve">[Your University], Class of [Year]</w:t>
      </w:r>
      <w:r>
        <w:br/>
      </w:r>
      <w:r>
        <w:t xml:space="preserve">Phone: [+82 XXX-XXXX-XXXX] (South Korean mobile number preferred)</w:t>
      </w:r>
      <w:r>
        <w:br/>
      </w:r>
      <w:r>
        <w:t xml:space="preserve">Email: your.email@university.edu</w:t>
      </w:r>
      <w:r>
        <w:br/>
      </w:r>
      <w:r>
        <w:t xml:space="preserve">LinkedIn: linkedin.com/in/yourprofile</w:t>
      </w: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Industrial Engineer Position in Seoul</dc:title>
  <dc:creator/>
  <dc:language>en</dc:language>
  <cp:keywords/>
  <dcterms:created xsi:type="dcterms:W3CDTF">2025-12-11T14:30:51Z</dcterms:created>
  <dcterms:modified xsi:type="dcterms:W3CDTF">2025-12-11T14:30:51Z</dcterms:modified>
</cp:coreProperties>
</file>

<file path=docProps/custom.xml><?xml version="1.0" encoding="utf-8"?>
<Properties xmlns="http://schemas.openxmlformats.org/officeDocument/2006/custom-properties" xmlns:vt="http://schemas.openxmlformats.org/officeDocument/2006/docPropsVTypes"/>
</file>